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witzer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witzerland received a score of 88.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witzer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witzerland received a score of</w:t>
      </w:r>
      <w:r>
        <w:t xml:space="preserve"> </w:t>
      </w:r>
      <w:r>
        <w:rPr>
          <w:bCs/>
          <w:b/>
        </w:rPr>
        <w:t xml:space="preserve">88.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witzerland received a score of 85.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witzerland received a score of 80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witzerland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witzer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witzer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witzerland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witzer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witzerlan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witzerland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witzerland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witzerland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witzer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witzer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witzerland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witzerland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witzer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witzer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witzer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witzer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witzer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witzer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witzer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witzer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witzer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witzer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witzer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witzer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witzer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witzer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witzer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witzer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witzer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0,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 1992,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7, 2002, 2007, 2012,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18:54Z</dcterms:created>
  <dcterms:modified xsi:type="dcterms:W3CDTF">2024-01-16T18: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witzerland Country Report</vt:lpwstr>
  </property>
</Properties>
</file>